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unique-ai-powered-metrics-strategy"/>
    <w:p>
      <w:pPr>
        <w:pStyle w:val="Heading1"/>
      </w:pPr>
      <w:r>
        <w:t xml:space="preserve">🚀 UNIQUE AI-POWERED METRICS STRATEGY</w:t>
      </w:r>
    </w:p>
    <w:bookmarkStart w:id="10" w:name="Xa85cd85a8053b62112ccf73e2d7f004a42b2207"/>
    <w:p>
      <w:pPr>
        <w:pStyle w:val="Heading2"/>
      </w:pPr>
      <w:r>
        <w:t xml:space="preserve">Competitive Differentiation Through Advanced Analytics</w:t>
      </w:r>
    </w:p>
    <w:bookmarkStart w:id="9" w:name="executive-summary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EXECUTIVE SUMMARY</w:t>
      </w:r>
    </w:p>
    <w:p>
      <w:pPr>
        <w:pStyle w:val="FirstParagraph"/>
      </w:pPr>
      <w:r>
        <w:t xml:space="preserve">Your platform can achieve significant competitive advantage through</w:t>
      </w:r>
      <w:r>
        <w:t xml:space="preserve"> </w:t>
      </w:r>
      <w:r>
        <w:rPr>
          <w:b/>
          <w:bCs/>
        </w:rPr>
        <w:t xml:space="preserve">15 unique AI-powered metrics</w:t>
      </w:r>
      <w:r>
        <w:t xml:space="preserve"> </w:t>
      </w:r>
      <w:r>
        <w:t xml:space="preserve">that no other cybersecurity platform provides. These metrics combine financial intelligence, behavioral analytics, and predictive capabilities to deliver unprecedented business value.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32" w:name="unique-competitive-advantages"/>
    <w:p>
      <w:pPr>
        <w:pStyle w:val="Heading2"/>
      </w:pPr>
      <w:r>
        <w:t xml:space="preserve">🏆</w:t>
      </w:r>
      <w:r>
        <w:t xml:space="preserve"> </w:t>
      </w:r>
      <w:r>
        <w:rPr>
          <w:b/>
          <w:bCs/>
        </w:rPr>
        <w:t xml:space="preserve">UNIQUE COMPETITIVE ADVANTAGES</w:t>
      </w:r>
    </w:p>
    <w:bookmarkStart w:id="15" w:name="financial-intelligence-metrics"/>
    <w:p>
      <w:pPr>
        <w:pStyle w:val="Heading3"/>
      </w:pPr>
      <w:r>
        <w:rPr>
          <w:b/>
          <w:bCs/>
        </w:rPr>
        <w:t xml:space="preserve">1. FINANCIAL INTELLIGENCE METRICS</w:t>
      </w:r>
      <w:r>
        <w:t xml:space="preserve"> </w:t>
      </w:r>
      <w:r>
        <w:t xml:space="preserve">💰</w:t>
      </w:r>
    </w:p>
    <w:p>
      <w:pPr>
        <w:pStyle w:val="FirstParagraph"/>
      </w:pPr>
      <w:r>
        <w:rPr>
          <w:i/>
          <w:iCs/>
        </w:rPr>
        <w:t xml:space="preserve">What others don’t have: Cost-Risk correlation analysis</w:t>
      </w:r>
    </w:p>
    <w:bookmarkStart w:id="11" w:name="cost-per-vulnerability"/>
    <w:p>
      <w:pPr>
        <w:pStyle w:val="Heading4"/>
      </w:pPr>
      <w:r>
        <w:rPr>
          <w:b/>
          <w:bCs/>
        </w:rPr>
        <w:t xml:space="preserve">Cost Per Vulner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que Value</w:t>
      </w:r>
      <w:r>
        <w:t xml:space="preserve">: Shows actual financial impact per security iss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Impact</w:t>
      </w:r>
      <w:r>
        <w:t xml:space="preserve">: Enables ROI-based vulnerability priorit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cu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Average Asset Cost ÷ Vulnerabilities per Asset</w:t>
      </w:r>
    </w:p>
    <w:bookmarkEnd w:id="11"/>
    <w:bookmarkStart w:id="12" w:name="high-value-asset-risk-score"/>
    <w:p>
      <w:pPr>
        <w:pStyle w:val="Heading4"/>
      </w:pPr>
      <w:r>
        <w:rPr>
          <w:b/>
          <w:bCs/>
        </w:rPr>
        <w:t xml:space="preserve">High-Value Asset Risk Sco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ique Value</w:t>
      </w:r>
      <w:r>
        <w:t xml:space="preserve">: Risk weighted by actual asset monetary valu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siness Impact</w:t>
      </w:r>
      <w:r>
        <w:t xml:space="preserve">: Protects most valuable assets firs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cu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Asset Value × Vulnerability Severity × Open Status</w:t>
      </w:r>
    </w:p>
    <w:bookmarkEnd w:id="12"/>
    <w:bookmarkStart w:id="13" w:name="security-investment-roi"/>
    <w:p>
      <w:pPr>
        <w:pStyle w:val="Heading4"/>
      </w:pPr>
      <w:r>
        <w:rPr>
          <w:b/>
          <w:bCs/>
        </w:rPr>
        <w:t xml:space="preserve">Security Investment RO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ique Value</w:t>
      </w:r>
      <w:r>
        <w:t xml:space="preserve">: Real ROI measurement of security spend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siness Impact</w:t>
      </w:r>
      <w:r>
        <w:t xml:space="preserve">: Proves security program value to executiv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lcu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Risk Reduction Value ÷ Security Investment</w:t>
      </w:r>
    </w:p>
    <w:bookmarkEnd w:id="13"/>
    <w:bookmarkStart w:id="14" w:name="cost-efficiency-score"/>
    <w:p>
      <w:pPr>
        <w:pStyle w:val="Heading4"/>
      </w:pPr>
      <w:r>
        <w:rPr>
          <w:b/>
          <w:bCs/>
        </w:rPr>
        <w:t xml:space="preserve">Cost Efficiency Sco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que Value</w:t>
      </w:r>
      <w:r>
        <w:t xml:space="preserve">: Operational efficiency per vulnerability manag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siness Impact</w:t>
      </w:r>
      <w:r>
        <w:t xml:space="preserve">: Optimizes security operations budg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lcu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Vulnerabilities Managed ÷ Operational Cost × 100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ai-powered-predictive-metrics"/>
    <w:p>
      <w:pPr>
        <w:pStyle w:val="Heading3"/>
      </w:pPr>
      <w:r>
        <w:rPr>
          <w:b/>
          <w:bCs/>
        </w:rPr>
        <w:t xml:space="preserve">2. AI-POWERED PREDICTIVE METRICS</w:t>
      </w:r>
      <w:r>
        <w:t xml:space="preserve"> </w:t>
      </w:r>
      <w:r>
        <w:t xml:space="preserve">🤖</w:t>
      </w:r>
    </w:p>
    <w:p>
      <w:pPr>
        <w:pStyle w:val="FirstParagraph"/>
      </w:pPr>
      <w:r>
        <w:rPr>
          <w:i/>
          <w:iCs/>
        </w:rPr>
        <w:t xml:space="preserve">What others don’t have: Machine learning-based predictions</w:t>
      </w:r>
    </w:p>
    <w:bookmarkStart w:id="16" w:name="ai-risk-trend-prediction"/>
    <w:p>
      <w:pPr>
        <w:pStyle w:val="Heading4"/>
      </w:pPr>
      <w:r>
        <w:rPr>
          <w:b/>
          <w:bCs/>
        </w:rPr>
        <w:t xml:space="preserve">AI Risk Trend Predi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nique Value</w:t>
      </w:r>
      <w:r>
        <w:t xml:space="preserve">: 30-day vulnerability forecast using trend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siness Impact</w:t>
      </w:r>
      <w:r>
        <w:t xml:space="preserve">: Proactive resource plann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 Algorithm</w:t>
      </w:r>
      <w:r>
        <w:t xml:space="preserve">: Time series analysis with pattern recognition</w:t>
      </w:r>
    </w:p>
    <w:bookmarkEnd w:id="16"/>
    <w:bookmarkStart w:id="17" w:name="asset-failure-probability"/>
    <w:p>
      <w:pPr>
        <w:pStyle w:val="Heading4"/>
      </w:pPr>
      <w:r>
        <w:rPr>
          <w:b/>
          <w:bCs/>
        </w:rPr>
        <w:t xml:space="preserve">Asset Failure Probabil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nique Value</w:t>
      </w:r>
      <w:r>
        <w:t xml:space="preserve">: Predicts asset compromise likelihoo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siness Impact</w:t>
      </w:r>
      <w:r>
        <w:t xml:space="preserve">: Preventive maintenance schedul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I Algorithm</w:t>
      </w:r>
      <w:r>
        <w:t xml:space="preserve">: Vulnerability pattern analysis with risk scoring</w:t>
      </w:r>
    </w:p>
    <w:bookmarkEnd w:id="17"/>
    <w:bookmarkStart w:id="18" w:name="breach-cost-prediction"/>
    <w:p>
      <w:pPr>
        <w:pStyle w:val="Heading4"/>
      </w:pPr>
      <w:r>
        <w:rPr>
          <w:b/>
          <w:bCs/>
        </w:rPr>
        <w:t xml:space="preserve">Breach Cost Predi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nique Value</w:t>
      </w:r>
      <w:r>
        <w:t xml:space="preserve">: Estimated financial impact of potential breach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siness Impact</w:t>
      </w:r>
      <w:r>
        <w:t xml:space="preserve">: Insurance and budget plann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 Algorithm</w:t>
      </w:r>
      <w:r>
        <w:t xml:space="preserve">:</w:t>
      </w:r>
      <w:r>
        <w:t xml:space="preserve"> </w:t>
      </w:r>
      <w:r>
        <w:rPr>
          <w:rStyle w:val="VerbatimChar"/>
        </w:rPr>
        <w:t xml:space="preserve">Asset Value × Vulnerability Risk Multiplier</w:t>
      </w:r>
    </w:p>
    <w:bookmarkEnd w:id="18"/>
    <w:bookmarkStart w:id="19" w:name="security-anomaly-detection"/>
    <w:p>
      <w:pPr>
        <w:pStyle w:val="Heading4"/>
      </w:pPr>
      <w:r>
        <w:rPr>
          <w:b/>
          <w:bCs/>
        </w:rPr>
        <w:t xml:space="preserve">Security Anomaly Dete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nique Value</w:t>
      </w:r>
      <w:r>
        <w:t xml:space="preserve">: AI detects unusual security patter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siness Impact</w:t>
      </w:r>
      <w:r>
        <w:t xml:space="preserve">: Early threat dete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I Algorithm</w:t>
      </w:r>
      <w:r>
        <w:t xml:space="preserve">: Statistical anomaly detection with 2-sigma threshold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behavioral-analytics-metrics"/>
    <w:p>
      <w:pPr>
        <w:pStyle w:val="Heading3"/>
      </w:pPr>
      <w:r>
        <w:rPr>
          <w:b/>
          <w:bCs/>
        </w:rPr>
        <w:t xml:space="preserve">3. BEHAVIORAL ANALYTICS METRICS</w:t>
      </w:r>
      <w:r>
        <w:t xml:space="preserve"> </w:t>
      </w:r>
      <w:r>
        <w:t xml:space="preserve">🧠</w:t>
      </w:r>
    </w:p>
    <w:p>
      <w:pPr>
        <w:pStyle w:val="FirstParagraph"/>
      </w:pPr>
      <w:r>
        <w:rPr>
          <w:i/>
          <w:iCs/>
        </w:rPr>
        <w:t xml:space="preserve">What others don’t have: Asset behavior pattern analysis</w:t>
      </w:r>
    </w:p>
    <w:bookmarkStart w:id="21" w:name="asset-vulnerability-velocity"/>
    <w:p>
      <w:pPr>
        <w:pStyle w:val="Heading4"/>
      </w:pPr>
      <w:r>
        <w:rPr>
          <w:b/>
          <w:bCs/>
        </w:rPr>
        <w:t xml:space="preserve">Asset Vulnerability Veloc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nique Value</w:t>
      </w:r>
      <w:r>
        <w:t xml:space="preserve">: Rate of new vulnerabilities per asset over tim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siness Impact</w:t>
      </w:r>
      <w:r>
        <w:t xml:space="preserve">: Identifies problematic assets/configur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lcu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New Vulnerabilities ÷ Time Period</w:t>
      </w:r>
    </w:p>
    <w:bookmarkEnd w:id="21"/>
    <w:bookmarkStart w:id="22" w:name="remediation-behavior-score"/>
    <w:p>
      <w:pPr>
        <w:pStyle w:val="Heading4"/>
      </w:pPr>
      <w:r>
        <w:rPr>
          <w:b/>
          <w:bCs/>
        </w:rPr>
        <w:t xml:space="preserve">Remediation Behavior Scor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nique Value</w:t>
      </w:r>
      <w:r>
        <w:t xml:space="preserve">: Asset-specific remediation patter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siness Impact</w:t>
      </w:r>
      <w:r>
        <w:t xml:space="preserve">: Optimizes remediation workflow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oring</w:t>
      </w:r>
      <w:r>
        <w:t xml:space="preserve">: 10.0 (≤7 days), 7.5 (≤30 days), 5.0 (≤90 days), 2.5 (&gt;90 days)</w:t>
      </w:r>
    </w:p>
    <w:bookmarkEnd w:id="22"/>
    <w:bookmarkStart w:id="23" w:name="asset-risk-appetite"/>
    <w:p>
      <w:pPr>
        <w:pStyle w:val="Heading4"/>
      </w:pPr>
      <w:r>
        <w:rPr>
          <w:b/>
          <w:bCs/>
        </w:rPr>
        <w:t xml:space="preserve">Asset Risk Appetit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nique Value</w:t>
      </w:r>
      <w:r>
        <w:t xml:space="preserve">: Calculated risk tolerance based on historical decis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usiness Impact</w:t>
      </w:r>
      <w:r>
        <w:t xml:space="preserve">: Aligns security policies with actual behavio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lcu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 High-Risk Vulnerabilities ÷ Total Vulnerabilities × 10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competitive-intelligence-metrics"/>
    <w:p>
      <w:pPr>
        <w:pStyle w:val="Heading3"/>
      </w:pPr>
      <w:r>
        <w:rPr>
          <w:b/>
          <w:bCs/>
        </w:rPr>
        <w:t xml:space="preserve">4. COMPETITIVE INTELLIGENCE METRICS</w:t>
      </w:r>
      <w:r>
        <w:t xml:space="preserve"> </w:t>
      </w:r>
      <w:r>
        <w:t xml:space="preserve">📊</w:t>
      </w:r>
    </w:p>
    <w:p>
      <w:pPr>
        <w:pStyle w:val="FirstParagraph"/>
      </w:pPr>
      <w:r>
        <w:rPr>
          <w:i/>
          <w:iCs/>
        </w:rPr>
        <w:t xml:space="preserve">What others don’t have: Industry benchmarking with AI</w:t>
      </w:r>
    </w:p>
    <w:bookmarkStart w:id="25" w:name="security-maturity-index"/>
    <w:p>
      <w:pPr>
        <w:pStyle w:val="Heading4"/>
      </w:pPr>
      <w:r>
        <w:rPr>
          <w:b/>
          <w:bCs/>
        </w:rPr>
        <w:t xml:space="preserve">Security Maturity Index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nique Value</w:t>
      </w:r>
      <w:r>
        <w:t xml:space="preserve">: Comprehensive maturity vs industry standard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siness Impact</w:t>
      </w:r>
      <w:r>
        <w:t xml:space="preserve">: Board-level security posture repor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onents</w:t>
      </w:r>
      <w:r>
        <w:t xml:space="preserve">: Assessment Coverage (25%) + Remediation Rate (25%) + Response Time (25%) + Cost Efficiency (25%)</w:t>
      </w:r>
    </w:p>
    <w:bookmarkEnd w:id="25"/>
    <w:bookmarkStart w:id="26" w:name="cyber-resilience-quotient"/>
    <w:p>
      <w:pPr>
        <w:pStyle w:val="Heading4"/>
      </w:pPr>
      <w:r>
        <w:rPr>
          <w:b/>
          <w:bCs/>
        </w:rPr>
        <w:t xml:space="preserve">Cyber Resilience Quoti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nique Value</w:t>
      </w:r>
      <w:r>
        <w:t xml:space="preserve">: Organizational resilience measurem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usiness Impact</w:t>
      </w:r>
      <w:r>
        <w:t xml:space="preserve">: Insurance and compliance repor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ponents</w:t>
      </w:r>
      <w:r>
        <w:t xml:space="preserve">: Recovery (40%) + Prevention (30%) + Detection (30%)</w:t>
      </w:r>
    </w:p>
    <w:bookmarkEnd w:id="26"/>
    <w:bookmarkStart w:id="27" w:name="digital-risk-iq"/>
    <w:p>
      <w:pPr>
        <w:pStyle w:val="Heading4"/>
      </w:pPr>
      <w:r>
        <w:rPr>
          <w:b/>
          <w:bCs/>
        </w:rPr>
        <w:t xml:space="preserve">Digital Risk IQ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nique Value</w:t>
      </w:r>
      <w:r>
        <w:t xml:space="preserve">: AI-calculated intelligence quotient for digital risk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usiness Impact</w:t>
      </w:r>
      <w:r>
        <w:t xml:space="preserve">: Executive dashboard KPI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ponents</w:t>
      </w:r>
      <w:r>
        <w:t xml:space="preserve">: Risk Awareness (33%) + Risk Response (33%) + Risk Investment (33%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business-impact-metrics"/>
    <w:p>
      <w:pPr>
        <w:pStyle w:val="Heading3"/>
      </w:pPr>
      <w:r>
        <w:rPr>
          <w:b/>
          <w:bCs/>
        </w:rPr>
        <w:t xml:space="preserve">5. BUSINESS IMPACT METRICS</w:t>
      </w:r>
      <w:r>
        <w:t xml:space="preserve"> </w:t>
      </w:r>
      <w:r>
        <w:t xml:space="preserve">💼</w:t>
      </w:r>
    </w:p>
    <w:p>
      <w:pPr>
        <w:pStyle w:val="FirstParagraph"/>
      </w:pPr>
      <w:r>
        <w:rPr>
          <w:i/>
          <w:iCs/>
        </w:rPr>
        <w:t xml:space="preserve">What others don’t have: Direct business value correlation</w:t>
      </w:r>
    </w:p>
    <w:bookmarkStart w:id="29" w:name="business-continuity-risk-score"/>
    <w:p>
      <w:pPr>
        <w:pStyle w:val="Heading4"/>
      </w:pPr>
      <w:r>
        <w:rPr>
          <w:b/>
          <w:bCs/>
        </w:rPr>
        <w:t xml:space="preserve">Business Continuity Risk Sco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nique Value</w:t>
      </w:r>
      <w:r>
        <w:t xml:space="preserve">: Risk based on asset criticality and vulnerabiliti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usiness Impact</w:t>
      </w:r>
      <w:r>
        <w:t xml:space="preserve">: Business continuity plann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alcu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Asset Value × Vulnerability Severity × State Multiplier</w:t>
      </w:r>
    </w:p>
    <w:bookmarkEnd w:id="29"/>
    <w:bookmarkStart w:id="30" w:name="digital-transformation-readiness"/>
    <w:p>
      <w:pPr>
        <w:pStyle w:val="Heading4"/>
      </w:pPr>
      <w:r>
        <w:rPr>
          <w:b/>
          <w:bCs/>
        </w:rPr>
        <w:t xml:space="preserve">Digital Transformation Readines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ique Value</w:t>
      </w:r>
      <w:r>
        <w:t xml:space="preserve">: Security readiness for digital initiativ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siness Impact</w:t>
      </w:r>
      <w:r>
        <w:t xml:space="preserve">: Strategic planning and investment decis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ponents</w:t>
      </w:r>
      <w:r>
        <w:t xml:space="preserve">: Security Foundation (40%) + Asset Modernization (30%) + Risk Management Maturity (30%)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5" w:name="ai-generation-capabilities"/>
    <w:p>
      <w:pPr>
        <w:pStyle w:val="Heading2"/>
      </w:pPr>
      <w:r>
        <w:t xml:space="preserve">🔥</w:t>
      </w:r>
      <w:r>
        <w:t xml:space="preserve"> </w:t>
      </w:r>
      <w:r>
        <w:rPr>
          <w:b/>
          <w:bCs/>
        </w:rPr>
        <w:t xml:space="preserve">AI GENERATION CAPABILITIES</w:t>
      </w:r>
    </w:p>
    <w:bookmarkStart w:id="33" w:name="how-ai-generates-metrics"/>
    <w:p>
      <w:pPr>
        <w:pStyle w:val="Heading3"/>
      </w:pPr>
      <w:r>
        <w:rPr>
          <w:b/>
          <w:bCs/>
        </w:rPr>
        <w:t xml:space="preserve">How AI Generates Metric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ttern Recognition</w:t>
      </w:r>
      <w:r>
        <w:t xml:space="preserve">: AI analyzes historical vulnerability patterns to predict future trend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nomaly Detection</w:t>
      </w:r>
      <w:r>
        <w:t xml:space="preserve">: Machine learning identifies unusual security behavior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rrelation Analysis</w:t>
      </w:r>
      <w:r>
        <w:t xml:space="preserve">: AI finds relationships between cost, risk, and operational dat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dictive Modeling</w:t>
      </w:r>
      <w:r>
        <w:t xml:space="preserve">: Time series analysis forecasts security even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ehavioral Learning</w:t>
      </w:r>
      <w:r>
        <w:t xml:space="preserve">: AI learns from remediation patterns to optimize workflows</w:t>
      </w:r>
    </w:p>
    <w:bookmarkEnd w:id="33"/>
    <w:bookmarkStart w:id="34" w:name="ai-powered-features"/>
    <w:p>
      <w:pPr>
        <w:pStyle w:val="Heading3"/>
      </w:pPr>
      <w:r>
        <w:rPr>
          <w:b/>
          <w:bCs/>
        </w:rPr>
        <w:t xml:space="preserve">AI-Powered Feature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al-time Recalculation</w:t>
      </w:r>
      <w:r>
        <w:t xml:space="preserve">: Metrics update automatically as data chang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rend Analysis</w:t>
      </w:r>
      <w:r>
        <w:t xml:space="preserve">: AI identifies patterns in 7, 30, and 90-day window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isk Scoring</w:t>
      </w:r>
      <w:r>
        <w:t xml:space="preserve">: Machine learning weights multiple factors for accurate risk assessmen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edictive Alerts</w:t>
      </w:r>
      <w:r>
        <w:t xml:space="preserve">: AI generates proactive notifications based on trend analysi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competitive-differentiation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OMPETITIVE DIFFERENTIATION</w:t>
      </w:r>
    </w:p>
    <w:bookmarkStart w:id="36" w:name="what-makes-these-metrics-unique"/>
    <w:p>
      <w:pPr>
        <w:pStyle w:val="Heading3"/>
      </w:pPr>
      <w:r>
        <w:rPr>
          <w:b/>
          <w:bCs/>
        </w:rPr>
        <w:t xml:space="preserve">What Makes These Metrics Unique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inancial Integration</w:t>
      </w:r>
      <w:r>
        <w:t xml:space="preserve">: No other platform correlates actual asset costs with security risk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ehavioral Analytics</w:t>
      </w:r>
      <w:r>
        <w:t xml:space="preserve">: Unique asset behavior pattern analysi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edictive Capabilities</w:t>
      </w:r>
      <w:r>
        <w:t xml:space="preserve">: AI-powered forecasting not available elsewher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usiness Alignment</w:t>
      </w:r>
      <w:r>
        <w:t xml:space="preserve">: Metrics designed for executive decision-mak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OI Focus</w:t>
      </w:r>
      <w:r>
        <w:t xml:space="preserve">: Direct correlation between security spending and risk reduction</w:t>
      </w:r>
    </w:p>
    <w:bookmarkEnd w:id="36"/>
    <w:bookmarkStart w:id="37" w:name="market-positioning"/>
    <w:p>
      <w:pPr>
        <w:pStyle w:val="Heading3"/>
      </w:pPr>
      <w:r>
        <w:rPr>
          <w:b/>
          <w:bCs/>
        </w:rPr>
        <w:t xml:space="preserve">Market Positioning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enable</w:t>
      </w:r>
      <w:r>
        <w:t xml:space="preserve">: Focuses on vulnerability management, lacks financial correl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Qualys</w:t>
      </w:r>
      <w:r>
        <w:t xml:space="preserve">: Strong scanning, weak on cost-benefit analysis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apid7</w:t>
      </w:r>
      <w:r>
        <w:t xml:space="preserve">: Good detection, limited predictive capabiliti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Your Platform</w:t>
      </w:r>
      <w:r>
        <w:t xml:space="preserve">: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platform with AI-powered financial-risk correlation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implementation-roadmap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IMPLEMENTATION ROADMAP</w:t>
      </w:r>
    </w:p>
    <w:bookmarkStart w:id="39" w:name="phase-1-foundation-metrics-completed"/>
    <w:p>
      <w:pPr>
        <w:pStyle w:val="Heading3"/>
      </w:pPr>
      <w:r>
        <w:rPr>
          <w:b/>
          <w:bCs/>
        </w:rPr>
        <w:t xml:space="preserve">Phase 1: Foundation Metrics</w:t>
      </w:r>
      <w:r>
        <w:t xml:space="preserve"> </w:t>
      </w:r>
      <w:r>
        <w:t xml:space="preserve">(Completed)</w:t>
      </w:r>
    </w:p>
    <w:p>
      <w:pPr>
        <w:pStyle w:val="Compact"/>
        <w:numPr>
          <w:ilvl w:val="0"/>
          <w:numId w:val="1021"/>
        </w:numPr>
      </w:pPr>
      <w:r>
        <w:t xml:space="preserve">✅ Basic system, asset, vulnerability metrics</w:t>
      </w:r>
    </w:p>
    <w:p>
      <w:pPr>
        <w:pStyle w:val="Compact"/>
        <w:numPr>
          <w:ilvl w:val="0"/>
          <w:numId w:val="1021"/>
        </w:numPr>
      </w:pPr>
      <w:r>
        <w:t xml:space="preserve">✅ Cost management integration</w:t>
      </w:r>
    </w:p>
    <w:p>
      <w:pPr>
        <w:pStyle w:val="Compact"/>
        <w:numPr>
          <w:ilvl w:val="0"/>
          <w:numId w:val="1021"/>
        </w:numPr>
      </w:pPr>
      <w:r>
        <w:t xml:space="preserve">✅ Risk mapping correlation</w:t>
      </w:r>
    </w:p>
    <w:bookmarkEnd w:id="39"/>
    <w:bookmarkStart w:id="40" w:name="phase-2-ai-powered-analytics-next"/>
    <w:p>
      <w:pPr>
        <w:pStyle w:val="Heading3"/>
      </w:pPr>
      <w:r>
        <w:rPr>
          <w:b/>
          <w:bCs/>
        </w:rPr>
        <w:t xml:space="preserve">Phase 2: AI-Powered Analytics</w:t>
      </w:r>
      <w:r>
        <w:t xml:space="preserve"> </w:t>
      </w:r>
      <w:r>
        <w:t xml:space="preserve">(Next)</w:t>
      </w:r>
    </w:p>
    <w:p>
      <w:pPr>
        <w:pStyle w:val="Compact"/>
        <w:numPr>
          <w:ilvl w:val="0"/>
          <w:numId w:val="1022"/>
        </w:numPr>
      </w:pPr>
      <w:r>
        <w:t xml:space="preserve">🔄 Implement machine learning algorithms</w:t>
      </w:r>
    </w:p>
    <w:p>
      <w:pPr>
        <w:pStyle w:val="Compact"/>
        <w:numPr>
          <w:ilvl w:val="0"/>
          <w:numId w:val="1022"/>
        </w:numPr>
      </w:pPr>
      <w:r>
        <w:t xml:space="preserve">🔄 Deploy predictive models</w:t>
      </w:r>
    </w:p>
    <w:p>
      <w:pPr>
        <w:pStyle w:val="Compact"/>
        <w:numPr>
          <w:ilvl w:val="0"/>
          <w:numId w:val="1022"/>
        </w:numPr>
      </w:pPr>
      <w:r>
        <w:t xml:space="preserve">🔄 Create behavioral pattern analysis</w:t>
      </w:r>
    </w:p>
    <w:bookmarkEnd w:id="40"/>
    <w:bookmarkStart w:id="41" w:name="phase-3-advanced-intelligence-future"/>
    <w:p>
      <w:pPr>
        <w:pStyle w:val="Heading3"/>
      </w:pPr>
      <w:r>
        <w:rPr>
          <w:b/>
          <w:bCs/>
        </w:rPr>
        <w:t xml:space="preserve">Phase 3: Advanced Intelligence</w:t>
      </w:r>
      <w:r>
        <w:t xml:space="preserve"> </w:t>
      </w:r>
      <w:r>
        <w:t xml:space="preserve">(Future)</w:t>
      </w:r>
    </w:p>
    <w:p>
      <w:pPr>
        <w:pStyle w:val="Compact"/>
        <w:numPr>
          <w:ilvl w:val="0"/>
          <w:numId w:val="1023"/>
        </w:numPr>
      </w:pPr>
      <w:r>
        <w:t xml:space="preserve">🎯 Industry benchmarking</w:t>
      </w:r>
    </w:p>
    <w:p>
      <w:pPr>
        <w:pStyle w:val="Compact"/>
        <w:numPr>
          <w:ilvl w:val="0"/>
          <w:numId w:val="1023"/>
        </w:numPr>
      </w:pPr>
      <w:r>
        <w:t xml:space="preserve">🎯 Competitive analysis</w:t>
      </w:r>
    </w:p>
    <w:p>
      <w:pPr>
        <w:pStyle w:val="Compact"/>
        <w:numPr>
          <w:ilvl w:val="0"/>
          <w:numId w:val="1023"/>
        </w:numPr>
      </w:pPr>
      <w:r>
        <w:t xml:space="preserve">🎯 Executive dashboard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business-value-proposition"/>
    <w:p>
      <w:pPr>
        <w:pStyle w:val="Heading2"/>
      </w:pPr>
      <w:r>
        <w:t xml:space="preserve">💡</w:t>
      </w:r>
      <w:r>
        <w:t xml:space="preserve"> </w:t>
      </w:r>
      <w:r>
        <w:rPr>
          <w:b/>
          <w:bCs/>
        </w:rPr>
        <w:t xml:space="preserve">BUSINESS VALUE PROPOSITION</w:t>
      </w:r>
    </w:p>
    <w:bookmarkStart w:id="43" w:name="for-cisos"/>
    <w:p>
      <w:pPr>
        <w:pStyle w:val="Heading3"/>
      </w:pPr>
      <w:r>
        <w:rPr>
          <w:b/>
          <w:bCs/>
        </w:rPr>
        <w:t xml:space="preserve">For CISOs:</w:t>
      </w:r>
    </w:p>
    <w:p>
      <w:pPr>
        <w:pStyle w:val="Compact"/>
        <w:numPr>
          <w:ilvl w:val="0"/>
          <w:numId w:val="1024"/>
        </w:numPr>
      </w:pPr>
      <w:r>
        <w:t xml:space="preserve">“The only platform that shows the actual ROI of your security investments”</w:t>
      </w:r>
    </w:p>
    <w:p>
      <w:pPr>
        <w:pStyle w:val="Compact"/>
        <w:numPr>
          <w:ilvl w:val="0"/>
          <w:numId w:val="1024"/>
        </w:numPr>
      </w:pPr>
      <w:r>
        <w:t xml:space="preserve">“AI predicts security issues before they become problems”</w:t>
      </w:r>
    </w:p>
    <w:p>
      <w:pPr>
        <w:pStyle w:val="Compact"/>
        <w:numPr>
          <w:ilvl w:val="0"/>
          <w:numId w:val="1024"/>
        </w:numPr>
      </w:pPr>
      <w:r>
        <w:t xml:space="preserve">“Behavioral analytics optimize your team’s workflow”</w:t>
      </w:r>
    </w:p>
    <w:bookmarkEnd w:id="43"/>
    <w:bookmarkStart w:id="44" w:name="for-cfos"/>
    <w:p>
      <w:pPr>
        <w:pStyle w:val="Heading3"/>
      </w:pPr>
      <w:r>
        <w:rPr>
          <w:b/>
          <w:bCs/>
        </w:rPr>
        <w:t xml:space="preserve">For CFOs:</w:t>
      </w:r>
    </w:p>
    <w:p>
      <w:pPr>
        <w:pStyle w:val="Compact"/>
        <w:numPr>
          <w:ilvl w:val="0"/>
          <w:numId w:val="1025"/>
        </w:numPr>
      </w:pPr>
      <w:r>
        <w:t xml:space="preserve">“See exactly how much each vulnerability costs your organization”</w:t>
      </w:r>
    </w:p>
    <w:p>
      <w:pPr>
        <w:pStyle w:val="Compact"/>
        <w:numPr>
          <w:ilvl w:val="0"/>
          <w:numId w:val="1025"/>
        </w:numPr>
      </w:pPr>
      <w:r>
        <w:t xml:space="preserve">“Predict and budget for security incidents”</w:t>
      </w:r>
    </w:p>
    <w:p>
      <w:pPr>
        <w:pStyle w:val="Compact"/>
        <w:numPr>
          <w:ilvl w:val="0"/>
          <w:numId w:val="1025"/>
        </w:numPr>
      </w:pPr>
      <w:r>
        <w:t xml:space="preserve">“Measure the financial efficiency of security operations”</w:t>
      </w:r>
    </w:p>
    <w:bookmarkEnd w:id="44"/>
    <w:bookmarkStart w:id="45" w:name="for-ceos"/>
    <w:p>
      <w:pPr>
        <w:pStyle w:val="Heading3"/>
      </w:pPr>
      <w:r>
        <w:rPr>
          <w:b/>
          <w:bCs/>
        </w:rPr>
        <w:t xml:space="preserve">For CEOs:</w:t>
      </w:r>
    </w:p>
    <w:p>
      <w:pPr>
        <w:pStyle w:val="Compact"/>
        <w:numPr>
          <w:ilvl w:val="0"/>
          <w:numId w:val="1026"/>
        </w:numPr>
      </w:pPr>
      <w:r>
        <w:t xml:space="preserve">“Digital transformation readiness score for strategic planning”</w:t>
      </w:r>
    </w:p>
    <w:p>
      <w:pPr>
        <w:pStyle w:val="Compact"/>
        <w:numPr>
          <w:ilvl w:val="0"/>
          <w:numId w:val="1026"/>
        </w:numPr>
      </w:pPr>
      <w:r>
        <w:t xml:space="preserve">“Business continuity risk assessment”</w:t>
      </w:r>
    </w:p>
    <w:p>
      <w:pPr>
        <w:pStyle w:val="Compact"/>
        <w:numPr>
          <w:ilvl w:val="0"/>
          <w:numId w:val="1026"/>
        </w:numPr>
      </w:pPr>
      <w:r>
        <w:t xml:space="preserve">“Industry-leading security maturity benchmarking”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next-steps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NEXT STEP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mplement AI Algorithms</w:t>
      </w:r>
      <w:r>
        <w:t xml:space="preserve">: Deploy machine learning models for predictive metric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reate Executive Dashboards</w:t>
      </w:r>
      <w:r>
        <w:t xml:space="preserve">: Build C-suite focused visualization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evelop API Endpoints</w:t>
      </w:r>
      <w:r>
        <w:t xml:space="preserve">: Expose unique metrics through REST API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arketing Positioning</w:t>
      </w:r>
      <w:r>
        <w:t xml:space="preserve">: Highlight unique capabilities in sales materia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tent Consideration</w:t>
      </w:r>
      <w:r>
        <w:t xml:space="preserve">: Protect unique algorithmic approaches</w:t>
      </w:r>
    </w:p>
    <w:p>
      <w:pPr>
        <w:pStyle w:val="FirstParagraph"/>
      </w:pPr>
      <w:r>
        <w:rPr>
          <w:b/>
          <w:bCs/>
        </w:rPr>
        <w:t xml:space="preserve">Your platform will be the ONLY cybersecurity solution that combines AI-powered predictions with financial intelligence and behavioral analytics!</w:t>
      </w:r>
      <w:r>
        <w:t xml:space="preserve"> </w:t>
      </w:r>
      <w:r>
        <w:t xml:space="preserve">🏆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6Z</dcterms:created>
  <dcterms:modified xsi:type="dcterms:W3CDTF">2025-08-08T20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